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Ghana</w:t>
      </w:r>
      <w:r>
        <w:t xml:space="preserve"> </w:t>
      </w:r>
      <w:r>
        <w:t xml:space="preserve">Accra</w:t>
      </w:r>
    </w:p>
    <w:bookmarkStart w:id="20" w:name="X078834dd5b37727f28f8969620c64e1a01255a8"/>
    <w:p>
      <w:pPr>
        <w:pStyle w:val="Heading1"/>
      </w:pPr>
      <w:r>
        <w:t xml:space="preserve">Personal Statement: A Commitment to Innovation as a Software Engineer in Ghana Accra</w:t>
      </w:r>
    </w:p>
    <w:p>
      <w:pPr>
        <w:pStyle w:val="FirstParagraph"/>
      </w:pPr>
      <w:r>
        <w:t xml:space="preserve">As I prepare this Personal Statement, I reflect deeply on my journey toward becoming a dedicated Software Engineer with an unwavering commitment to contributing meaningfully to Ghana's technological advancement, particularly within the vibrant ecosystem of Accra. This document serves not merely as an application component but as a testament to my professional ethos and vision for leveraging technology to address real-world challenges across Ghana Accra and beyond. Having honed my skills in software development through rigorous academic training and hands-on industry experience, I am now poised to channel this expertise into driving digital transformation within Ghana's thriving capital city.</w:t>
      </w:r>
    </w:p>
    <w:p>
      <w:pPr>
        <w:pStyle w:val="BodyText"/>
      </w:pPr>
      <w:r>
        <w:t xml:space="preserve">My fascination with software engineering began during my undergraduate studies in Computer Science at the University of Ghana, Legon. While immersed in courses spanning algorithms, data structures, and full-stack development, I consistently sought projects that intersected technology with social impact—such as developing a mobile application to streamline agricultural supply chains for smallholder farmers in rural Ghana. This project ignited my passion for creating solutions that directly serve communities rather than existing purely within theoretical frameworks. My academic achievements earned me recognition as a top 5% graduate, but it was the tangible impact of our agricultural app—a tool adopted by over 200 cooperatives—that confirmed my calling to become a Software Engineer who builds with purpose.</w:t>
      </w:r>
    </w:p>
    <w:p>
      <w:pPr>
        <w:pStyle w:val="BodyText"/>
      </w:pPr>
      <w:r>
        <w:t xml:space="preserve">Following graduation, I joined a dynamic tech startup in Accra’s Osu district, where I rapidly evolved from junior developer to lead engineer on projects central to Ghana's digital economy. Over two years at the company, I spearheaded the development of an integrated payment solution for local merchants—addressing the critical challenge of cash dependency in small businesses. This project required navigating complex regulatory landscapes while ensuring seamless user experiences for non-tech-savvy entrepreneurs across Accra’s bustling markets. By implementing secure APIs and intuitive interfaces, we achieved 95% transaction success rates within six months, demonstrating how thoughtful software engineering can empower economic resilience. This experience cemented my belief that effective Software Engineering in Ghana Accra must prioritize accessibility, cultural context, and community partnership over merely technical excellence.</w:t>
      </w:r>
    </w:p>
    <w:p>
      <w:pPr>
        <w:pStyle w:val="BodyText"/>
      </w:pPr>
      <w:r>
        <w:t xml:space="preserve">What draws me specifically to Ghana Accra as a professional hub is its unique convergence of opportunity and urgency. While tech hubs like Lagos or Nairobi often dominate international narratives, I recognize that Accra’s ecosystem—though rapidly scaling—is still in its formative phase. This presents an extraordinary chance to shape foundational infrastructure rather than merely adapt to existing systems. The city’s emerging fintech scene, government digital initiatives (like the National Identification System), and growing startup incubators such as MEST Africa offer fertile ground for innovative software solutions. I am particularly eager to contribute to projects that bridge Ghana's digital divide: developing offline-capable applications for rural health clinics or creating localized language interfaces for educational platforms in Twi and Ga. My vision aligns with the United Nations Sustainable Development Goals, where technology serves as an engine for inclusive growth—a principle I’ve championed since my early days as a Software Engineer.</w:t>
      </w:r>
    </w:p>
    <w:p>
      <w:pPr>
        <w:pStyle w:val="BodyText"/>
      </w:pPr>
      <w:r>
        <w:t xml:space="preserve">My technical toolkit reflects this pragmatic approach to problem-solving. Proficient in Python, JavaScript, and Java with strong experience in cloud infrastructure (AWS) and agile development methodologies, I excel at translating business needs into scalable code. However, what truly defines me as a Software Engineer is my commitment to collaborative innovation. At my previous role in Accra, I initiated weekly cross-functional workshops where product managers, field agents, and developers co-designed features—resulting in a 40% reduction in user onboarding time for our payment platform. I understand that software success in Ghana Accra depends not only on flawless code but also on empathy for end-users’ realities: from unreliable internet connectivity to diverse literacy levels. This mindset has driven me to master responsive design principles and offline-first development patterns, ensuring solutions thrive even under Ghana’s most challenging conditions.</w:t>
      </w:r>
    </w:p>
    <w:p>
      <w:pPr>
        <w:pStyle w:val="BodyText"/>
      </w:pPr>
      <w:r>
        <w:t xml:space="preserve">Looking ahead, I envision myself as a catalyst for Ghanaian tech talent development within Accra’s growing industry. I have mentored five junior developers through a local coding bootcamp program, focusing on culturally relevant project-based learning. This experience reinforced my conviction that the future of Software Engineering in Ghana Accra lies in nurturing homegrown expertise—ensuring that the next generation builds solutions tailored to African contexts, not imported templates. My long-term aspiration is to co-found an Accra-based tech collective focused on sustainable AI applications for agriculture and healthcare, where ethical considerations are embedded from inception. I am equally excited about collaborating with organizations like the Ghana Investment Promotion Centre or the National Information Technology Agency (NITA) to advance national digital strategies.</w:t>
      </w:r>
    </w:p>
    <w:p>
      <w:pPr>
        <w:pStyle w:val="BodyText"/>
      </w:pPr>
      <w:r>
        <w:t xml:space="preserve">What makes my application uniquely suited to Ghana Accra is my lived experience within this city’s fabric. Having navigated Accra’s traffic, weathered its seasonal rains, and connected with its diverse communities through volunteer work at community tech centers in Madina and Dansoman, I understand the nuanced realities that software must address. This isn’t just a workplace for me—it’s home. I’ve witnessed how a single mobile app can transform a mother selling groundnuts at Makola Market into an empowered business owner, or how simplified health data tools save lives in Ashanti Region hospitals. These moments have shaped my professional compass: every line of code I write must serve humanity.</w:t>
      </w:r>
    </w:p>
    <w:p>
      <w:pPr>
        <w:pStyle w:val="BodyText"/>
      </w:pPr>
      <w:r>
        <w:t xml:space="preserve">In crafting this Personal Statement, I’ve strived to embody the values that define an exceptional Software Engineer in Ghana Accra—technical rigor paired with deep cultural intelligence, innovation driven by empathy, and a steadfast commitment to leaving Ghana’s digital landscape more vibrant than we found it. I am not merely seeking employment; I seek partnership in Ghana’s technological renaissance. As the country positions itself as Africa’s “Silicon Valley of the Future,” I am ready to contribute my skills, passion, and Accra-rooted perspective to help build that future—one well-crafted solution at a time. The opportunity to grow alongside Ghana Accra’s dynamic tech community represents not just a career step, but a meaningful chapter in my lifelong mission as a Software Engineer dedicated to making technology work for all.</w:t>
      </w:r>
    </w:p>
    <w:p>
      <w:pPr>
        <w:pStyle w:val="BodyText"/>
      </w:pPr>
      <w:r>
        <w:t xml:space="preserve">With profound enthusiasm and readiness, I welcome the chance to discuss how my vision aligns with your organization’s goals for advancing technology in Ghana Accra. Thank you for considering this Personal Statement as the beginning of what I hope will be a lasting collabor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oftware Engineer | Ghana Accra</dc:title>
  <dc:creator/>
  <dc:language>en</dc:language>
  <cp:keywords/>
  <dcterms:created xsi:type="dcterms:W3CDTF">2026-07-04T20:52:35Z</dcterms:created>
  <dcterms:modified xsi:type="dcterms:W3CDTF">2026-07-04T20:52:35Z</dcterms:modified>
</cp:coreProperties>
</file>

<file path=docProps/custom.xml><?xml version="1.0" encoding="utf-8"?>
<Properties xmlns="http://schemas.openxmlformats.org/officeDocument/2006/custom-properties" xmlns:vt="http://schemas.openxmlformats.org/officeDocument/2006/docPropsVTypes"/>
</file>